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22F8D" w14:textId="35980AA3" w:rsidR="003A29E2" w:rsidRPr="00602DC4" w:rsidRDefault="00BE6EB6" w:rsidP="00240458">
      <w:pPr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37847884" wp14:editId="11D51AA3">
                <wp:simplePos x="0" y="0"/>
                <wp:positionH relativeFrom="column">
                  <wp:posOffset>125095</wp:posOffset>
                </wp:positionH>
                <wp:positionV relativeFrom="paragraph">
                  <wp:posOffset>-246380</wp:posOffset>
                </wp:positionV>
                <wp:extent cx="984738" cy="226646"/>
                <wp:effectExtent l="0" t="0" r="25400" b="12065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738" cy="226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5D60FA" w14:textId="7B942E5E" w:rsidR="000471C7" w:rsidRPr="00C64B1B" w:rsidRDefault="000471C7" w:rsidP="00DE496D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</w:pPr>
                            <w:bookmarkStart w:id="0" w:name="_QLGT.04"/>
                            <w:bookmarkEnd w:id="0"/>
                            <w:r w:rsidRPr="00C64B1B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Q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GT.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847884" id="_x0000_t202" coordsize="21600,21600" o:spt="202" path="m,l,21600r21600,l21600,xe">
                <v:stroke joinstyle="miter"/>
                <v:path gradientshapeok="t" o:connecttype="rect"/>
              </v:shapetype>
              <v:shape id="Text Box 136" o:spid="_x0000_s1026" type="#_x0000_t202" style="position:absolute;left:0;text-align:left;margin-left:9.85pt;margin-top:-19.4pt;width:77.55pt;height:17.85pt;z-index:25175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" fillcolor="white [3201]" strokeweight=".5pt">
                <v:textbox>
                  <w:txbxContent>
                    <w:p w14:paraId="625D60FA" w14:textId="7B942E5E" w:rsidR="000471C7" w:rsidRPr="00C64B1B" w:rsidRDefault="000471C7" w:rsidP="00DE496D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</w:pPr>
                      <w:bookmarkStart w:id="1" w:name="_QLGT.04"/>
                      <w:bookmarkEnd w:id="1"/>
                      <w:r w:rsidRPr="00C64B1B"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QL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GT.04</w:t>
                      </w:r>
                    </w:p>
                  </w:txbxContent>
                </v:textbox>
              </v:shape>
            </w:pict>
          </mc:Fallback>
        </mc:AlternateContent>
      </w:r>
      <w:r w:rsidR="00240458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CỘNG HÒA XÃ HỘI CHỦ NGHĨA VIỆT NAM</w:t>
      </w:r>
    </w:p>
    <w:p w14:paraId="395507B0" w14:textId="10C2DB14" w:rsidR="00240458" w:rsidRPr="00602DC4" w:rsidRDefault="00240458" w:rsidP="00240458">
      <w:pPr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ộc lập - Tự do - Hạnh phúc</w:t>
      </w:r>
    </w:p>
    <w:p w14:paraId="3C2418E3" w14:textId="2060C25C" w:rsidR="00240458" w:rsidRPr="00602DC4" w:rsidRDefault="00240458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66AD4E32" wp14:editId="527BA12F">
                <wp:simplePos x="0" y="0"/>
                <wp:positionH relativeFrom="column">
                  <wp:posOffset>2056765</wp:posOffset>
                </wp:positionH>
                <wp:positionV relativeFrom="paragraph">
                  <wp:posOffset>7707</wp:posOffset>
                </wp:positionV>
                <wp:extent cx="1672225" cy="0"/>
                <wp:effectExtent l="0" t="0" r="23495" b="1905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2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5127C0" id="Straight Connector 135" o:spid="_x0000_s1026" style="position:absolute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95pt,.6pt" to="293.6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760869EC" w14:textId="606E3D01" w:rsidR="00240458" w:rsidRPr="00602DC4" w:rsidRDefault="00240458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ƠN ĐỀ NGHỊ GIA HẠN THỜI GIAN THỰC HIỆN NHIỆM VỤ</w:t>
      </w:r>
    </w:p>
    <w:p w14:paraId="740E9F7F" w14:textId="2681649D" w:rsidR="00240458" w:rsidRPr="00602DC4" w:rsidRDefault="00240458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BIÊN SOẠ</w:t>
      </w:r>
      <w:r w:rsidR="00C71AA4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N GIÁO TRÌNH/</w:t>
      </w: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 TÀI LIỆU </w:t>
      </w:r>
      <w:r w:rsidR="00DB03DB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THAM KHẢO</w:t>
      </w:r>
    </w:p>
    <w:p w14:paraId="7009C471" w14:textId="77777777" w:rsidR="00240458" w:rsidRPr="00602DC4" w:rsidRDefault="00240458" w:rsidP="00240458">
      <w:pPr>
        <w:spacing w:before="40" w:after="40" w:line="288" w:lineRule="auto"/>
        <w:jc w:val="both"/>
        <w:rPr>
          <w:rFonts w:ascii="Times New Roman" w:eastAsiaTheme="majorEastAsia" w:hAnsi="Times New Roman" w:cs="Times New Roman"/>
          <w:b/>
          <w:color w:val="000099"/>
          <w:sz w:val="26"/>
          <w:szCs w:val="26"/>
        </w:rPr>
      </w:pPr>
    </w:p>
    <w:p w14:paraId="414E142D" w14:textId="77777777" w:rsidR="00240458" w:rsidRPr="00602DC4" w:rsidRDefault="00240458" w:rsidP="00240458">
      <w:pPr>
        <w:spacing w:before="20" w:after="20" w:line="240" w:lineRule="auto"/>
        <w:ind w:left="216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Kính gửi: </w:t>
      </w:r>
    </w:p>
    <w:p w14:paraId="6B68C974" w14:textId="77777777" w:rsidR="00240458" w:rsidRPr="00602DC4" w:rsidRDefault="00240458" w:rsidP="00240458">
      <w:pPr>
        <w:spacing w:before="20" w:after="20" w:line="240" w:lineRule="auto"/>
        <w:ind w:left="288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Ban Giám hiệu Trường Đại học Hàng hải Việt Nam;</w:t>
      </w:r>
    </w:p>
    <w:p w14:paraId="2E054F71" w14:textId="77777777" w:rsidR="00240458" w:rsidRPr="00602DC4" w:rsidRDefault="00240458" w:rsidP="00240458">
      <w:pPr>
        <w:spacing w:before="20" w:after="20" w:line="240" w:lineRule="auto"/>
        <w:ind w:left="288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Phòng Khoa học - Công nghệ.</w:t>
      </w:r>
    </w:p>
    <w:p w14:paraId="5748A5DF" w14:textId="77777777" w:rsidR="00240458" w:rsidRPr="00602DC4" w:rsidRDefault="00240458" w:rsidP="00240458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191034BB" w14:textId="6E6BE9AF" w:rsidR="00240458" w:rsidRPr="00602DC4" w:rsidRDefault="00240458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Tên tôi là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74D692AD" w14:textId="51535D56" w:rsidR="00240458" w:rsidRPr="00602DC4" w:rsidRDefault="00240458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Đơn vị công tác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347A921C" w14:textId="1ED8A240" w:rsidR="00240458" w:rsidRPr="00602DC4" w:rsidRDefault="00240458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Chủ biên giáo trình/ </w:t>
      </w:r>
      <w:r w:rsidR="007554CD" w:rsidRPr="00602DC4">
        <w:rPr>
          <w:rFonts w:ascii="Times New Roman" w:hAnsi="Times New Roman" w:cs="Times New Roman"/>
          <w:color w:val="000099"/>
          <w:sz w:val="26"/>
          <w:szCs w:val="26"/>
        </w:rPr>
        <w:t>tài liệu tham khảo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: </w:t>
      </w:r>
    </w:p>
    <w:p w14:paraId="43084E24" w14:textId="5D9C7409" w:rsidR="00240458" w:rsidRPr="00602DC4" w:rsidRDefault="00240458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16A5F2EE" w14:textId="7984B41E" w:rsidR="00240458" w:rsidRPr="00602DC4" w:rsidRDefault="00240458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Mã số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6B3610B0" w14:textId="25928877" w:rsidR="00240458" w:rsidRPr="00602DC4" w:rsidRDefault="00240458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i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i/>
          <w:color w:val="000099"/>
          <w:sz w:val="26"/>
          <w:szCs w:val="26"/>
        </w:rPr>
        <w:t>(theo Quyết định giao số    /QĐ-ĐHHHVN-KHCN ngày …/…/…. và Hợp đồng số ...../HĐ-BSGT ngày …/…/….)</w:t>
      </w:r>
    </w:p>
    <w:p w14:paraId="142B17F1" w14:textId="14DBCC82" w:rsidR="00240458" w:rsidRPr="00602DC4" w:rsidRDefault="00240458" w:rsidP="00DE496D">
      <w:pPr>
        <w:tabs>
          <w:tab w:val="left" w:leader="dot" w:pos="8505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Xin gia hạn thời gian thực hiện biên soạn đến: 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0A4C5275" w14:textId="77777777" w:rsidR="00240458" w:rsidRPr="00602DC4" w:rsidRDefault="00240458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Lý do:</w:t>
      </w:r>
    </w:p>
    <w:p w14:paraId="4F414FCC" w14:textId="652C1348" w:rsidR="00240458" w:rsidRPr="00602DC4" w:rsidRDefault="00240458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66EC9E79" w14:textId="1E8888B0" w:rsidR="00240458" w:rsidRPr="00602DC4" w:rsidRDefault="00240458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76F07DA8" w14:textId="03119F4E" w:rsidR="00240458" w:rsidRPr="00602DC4" w:rsidRDefault="00240458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56191DD2" w14:textId="1C99DAC2" w:rsidR="00240458" w:rsidRPr="00602DC4" w:rsidRDefault="00240458" w:rsidP="00DE496D">
      <w:pPr>
        <w:tabs>
          <w:tab w:val="left" w:leader="dot" w:pos="9072"/>
        </w:tabs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11855BE8" w14:textId="79549AD5" w:rsidR="00240458" w:rsidRPr="00602DC4" w:rsidRDefault="00240458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ôi xin hoàn thành nhiệm vụ</w:t>
      </w:r>
      <w:r w:rsidR="00DE496D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biên soạn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đúng thời gian gia hạn trên.</w:t>
      </w:r>
    </w:p>
    <w:p w14:paraId="07D6FABC" w14:textId="3DC4C48E" w:rsidR="003A29E2" w:rsidRPr="00602DC4" w:rsidRDefault="00240458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rân trọng cảm ơn</w:t>
      </w:r>
      <w:r w:rsidR="00DE496D" w:rsidRPr="00602DC4">
        <w:rPr>
          <w:rFonts w:ascii="Times New Roman" w:hAnsi="Times New Roman" w:cs="Times New Roman"/>
          <w:color w:val="000099"/>
          <w:sz w:val="26"/>
          <w:szCs w:val="26"/>
        </w:rPr>
        <w:t>./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602DC4" w:rsidRPr="00602DC4" w14:paraId="0695F06C" w14:textId="77777777" w:rsidTr="00DE496D">
        <w:tc>
          <w:tcPr>
            <w:tcW w:w="4531" w:type="dxa"/>
          </w:tcPr>
          <w:p w14:paraId="00A77F2A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3D3DF87B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XÁC NHẬN CỦA KHOA/VIỆN</w:t>
            </w:r>
          </w:p>
          <w:p w14:paraId="16FC6661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  <w:p w14:paraId="6BF0647D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004BF3AB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7CCF9C18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4D2B1E3D" w14:textId="0D7253A3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  <w:tc>
          <w:tcPr>
            <w:tcW w:w="4531" w:type="dxa"/>
          </w:tcPr>
          <w:p w14:paraId="553A9C82" w14:textId="4568E55A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Hải Phòng, ngày </w:t>
            </w:r>
            <w:r w:rsidR="000E25F3"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…</w:t>
            </w: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 tháng </w:t>
            </w:r>
            <w:r w:rsidR="000E25F3"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…</w:t>
            </w: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 năm 20…</w:t>
            </w:r>
          </w:p>
          <w:p w14:paraId="17FBB44E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NGƯỜI LÀM ĐƠN</w:t>
            </w:r>
          </w:p>
          <w:p w14:paraId="39C72F0B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  <w:p w14:paraId="29648AF8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11341AFF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  <w:p w14:paraId="0A33F6F6" w14:textId="077A7A03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</w:p>
        </w:tc>
      </w:tr>
      <w:tr w:rsidR="002132A6" w:rsidRPr="00602DC4" w14:paraId="5AFE3A13" w14:textId="77777777" w:rsidTr="00DE496D">
        <w:tc>
          <w:tcPr>
            <w:tcW w:w="4531" w:type="dxa"/>
          </w:tcPr>
          <w:p w14:paraId="75FF5C98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PHÒNG KHOA HỌC - CÔNG NGHỆ</w:t>
            </w:r>
          </w:p>
          <w:p w14:paraId="4135036D" w14:textId="60901EE4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</w:tc>
        <w:tc>
          <w:tcPr>
            <w:tcW w:w="4531" w:type="dxa"/>
          </w:tcPr>
          <w:p w14:paraId="13FDEB6B" w14:textId="77777777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BAN GIÁM HIỆU</w:t>
            </w:r>
          </w:p>
          <w:p w14:paraId="29D13C2C" w14:textId="0F3D3281" w:rsidR="00DE496D" w:rsidRPr="00602DC4" w:rsidRDefault="00DE496D" w:rsidP="00DE496D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</w:tc>
      </w:tr>
    </w:tbl>
    <w:p w14:paraId="084D4041" w14:textId="77777777" w:rsidR="00DE496D" w:rsidRPr="00602DC4" w:rsidRDefault="00DE496D" w:rsidP="00DE496D">
      <w:pPr>
        <w:spacing w:before="40" w:after="40" w:line="288" w:lineRule="auto"/>
        <w:ind w:firstLine="284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D5DAED9" w14:textId="77777777" w:rsidR="003A29E2" w:rsidRPr="00602DC4" w:rsidRDefault="003A29E2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6E09AFA5" w14:textId="77777777" w:rsidR="003A29E2" w:rsidRPr="00602DC4" w:rsidRDefault="003A29E2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5389D77A" w14:textId="77777777" w:rsidR="00DE496D" w:rsidRPr="00602DC4" w:rsidRDefault="00DE496D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sectPr w:rsidR="00DE496D" w:rsidRPr="00602DC4" w:rsidSect="00C64B1B">
      <w:headerReference w:type="default" r:id="rId8"/>
      <w:footerReference w:type="default" r:id="rId9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9D816" w14:textId="77777777" w:rsidR="0047204D" w:rsidRDefault="0047204D" w:rsidP="00FF132C">
      <w:pPr>
        <w:spacing w:after="0" w:line="240" w:lineRule="auto"/>
      </w:pPr>
      <w:r>
        <w:separator/>
      </w:r>
    </w:p>
  </w:endnote>
  <w:endnote w:type="continuationSeparator" w:id="0">
    <w:p w14:paraId="74505607" w14:textId="77777777" w:rsidR="0047204D" w:rsidRDefault="0047204D" w:rsidP="00FF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C77B" w14:textId="77777777" w:rsidR="000471C7" w:rsidRDefault="00047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26A73" w14:textId="77777777" w:rsidR="0047204D" w:rsidRDefault="0047204D" w:rsidP="00FF132C">
      <w:pPr>
        <w:spacing w:after="0" w:line="240" w:lineRule="auto"/>
      </w:pPr>
      <w:r>
        <w:separator/>
      </w:r>
    </w:p>
  </w:footnote>
  <w:footnote w:type="continuationSeparator" w:id="0">
    <w:p w14:paraId="50C2F8C3" w14:textId="77777777" w:rsidR="0047204D" w:rsidRDefault="0047204D" w:rsidP="00FF1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CE5B6" w14:textId="77777777" w:rsidR="000471C7" w:rsidRDefault="00047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7901"/>
    <w:multiLevelType w:val="hybridMultilevel"/>
    <w:tmpl w:val="F934CD50"/>
    <w:lvl w:ilvl="0" w:tplc="8E3058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931E4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40623"/>
    <w:multiLevelType w:val="hybridMultilevel"/>
    <w:tmpl w:val="0C28961C"/>
    <w:lvl w:ilvl="0" w:tplc="B8CCE23E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AD06065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669986">
    <w:abstractNumId w:val="2"/>
  </w:num>
  <w:num w:numId="2" w16cid:durableId="878786377">
    <w:abstractNumId w:val="3"/>
  </w:num>
  <w:num w:numId="3" w16cid:durableId="1195003132">
    <w:abstractNumId w:val="1"/>
  </w:num>
  <w:num w:numId="4" w16cid:durableId="1741708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CJzMzNLIwtDS1MTcyUdpeDU4uLM/DyQAiODWgCDOGo0LQAAAA=="/>
  </w:docVars>
  <w:rsids>
    <w:rsidRoot w:val="00CD7F4D"/>
    <w:rsid w:val="00004756"/>
    <w:rsid w:val="0000480B"/>
    <w:rsid w:val="00005EC8"/>
    <w:rsid w:val="0000627D"/>
    <w:rsid w:val="00006762"/>
    <w:rsid w:val="00011925"/>
    <w:rsid w:val="00012FAD"/>
    <w:rsid w:val="00013928"/>
    <w:rsid w:val="0002035D"/>
    <w:rsid w:val="00020AF0"/>
    <w:rsid w:val="0003553D"/>
    <w:rsid w:val="00035567"/>
    <w:rsid w:val="00036BC1"/>
    <w:rsid w:val="000375CA"/>
    <w:rsid w:val="00043ABF"/>
    <w:rsid w:val="000471C7"/>
    <w:rsid w:val="00054AC0"/>
    <w:rsid w:val="00077832"/>
    <w:rsid w:val="00080F1A"/>
    <w:rsid w:val="00083DCF"/>
    <w:rsid w:val="00093C3E"/>
    <w:rsid w:val="000A0094"/>
    <w:rsid w:val="000A1A0B"/>
    <w:rsid w:val="000A35EB"/>
    <w:rsid w:val="000A4E3D"/>
    <w:rsid w:val="000B18B5"/>
    <w:rsid w:val="000B3323"/>
    <w:rsid w:val="000B547F"/>
    <w:rsid w:val="000B69D5"/>
    <w:rsid w:val="000C7442"/>
    <w:rsid w:val="000D2C05"/>
    <w:rsid w:val="000D55AD"/>
    <w:rsid w:val="000E25F3"/>
    <w:rsid w:val="000F5226"/>
    <w:rsid w:val="001037AB"/>
    <w:rsid w:val="00103D67"/>
    <w:rsid w:val="00105B51"/>
    <w:rsid w:val="00106B6A"/>
    <w:rsid w:val="001142B7"/>
    <w:rsid w:val="00123794"/>
    <w:rsid w:val="0012487E"/>
    <w:rsid w:val="00127133"/>
    <w:rsid w:val="00135FD6"/>
    <w:rsid w:val="00136C75"/>
    <w:rsid w:val="001525A5"/>
    <w:rsid w:val="00152B9E"/>
    <w:rsid w:val="00162356"/>
    <w:rsid w:val="00183279"/>
    <w:rsid w:val="00185B19"/>
    <w:rsid w:val="00185F7B"/>
    <w:rsid w:val="00190317"/>
    <w:rsid w:val="00190909"/>
    <w:rsid w:val="00193B5C"/>
    <w:rsid w:val="001949D8"/>
    <w:rsid w:val="00195C8B"/>
    <w:rsid w:val="001C44C4"/>
    <w:rsid w:val="001C7739"/>
    <w:rsid w:val="001D1812"/>
    <w:rsid w:val="001E76C0"/>
    <w:rsid w:val="001F0537"/>
    <w:rsid w:val="001F15DE"/>
    <w:rsid w:val="001F1EF7"/>
    <w:rsid w:val="001F3B2A"/>
    <w:rsid w:val="00210C83"/>
    <w:rsid w:val="002132A6"/>
    <w:rsid w:val="00233152"/>
    <w:rsid w:val="00240458"/>
    <w:rsid w:val="00243B47"/>
    <w:rsid w:val="0024471A"/>
    <w:rsid w:val="002656BA"/>
    <w:rsid w:val="00281810"/>
    <w:rsid w:val="00282F1E"/>
    <w:rsid w:val="00283FFC"/>
    <w:rsid w:val="002A06EC"/>
    <w:rsid w:val="002A7A8F"/>
    <w:rsid w:val="002B1701"/>
    <w:rsid w:val="002B331C"/>
    <w:rsid w:val="002B5F44"/>
    <w:rsid w:val="002C04DC"/>
    <w:rsid w:val="002C4198"/>
    <w:rsid w:val="002C4CD1"/>
    <w:rsid w:val="002C5870"/>
    <w:rsid w:val="002D064E"/>
    <w:rsid w:val="002E0884"/>
    <w:rsid w:val="002E3FDD"/>
    <w:rsid w:val="002E7680"/>
    <w:rsid w:val="002F19A2"/>
    <w:rsid w:val="003045E1"/>
    <w:rsid w:val="003051B8"/>
    <w:rsid w:val="0031086A"/>
    <w:rsid w:val="00315D39"/>
    <w:rsid w:val="00334F94"/>
    <w:rsid w:val="00355DC8"/>
    <w:rsid w:val="0036054B"/>
    <w:rsid w:val="00362B2B"/>
    <w:rsid w:val="00370CCC"/>
    <w:rsid w:val="00371793"/>
    <w:rsid w:val="00377A15"/>
    <w:rsid w:val="0039215C"/>
    <w:rsid w:val="0039373D"/>
    <w:rsid w:val="003958A5"/>
    <w:rsid w:val="003A0E73"/>
    <w:rsid w:val="003A29E2"/>
    <w:rsid w:val="003A4960"/>
    <w:rsid w:val="003A61E8"/>
    <w:rsid w:val="003A647D"/>
    <w:rsid w:val="003C11F2"/>
    <w:rsid w:val="003C49B9"/>
    <w:rsid w:val="003C6544"/>
    <w:rsid w:val="003D070E"/>
    <w:rsid w:val="003D7F3A"/>
    <w:rsid w:val="003E0555"/>
    <w:rsid w:val="003E13E4"/>
    <w:rsid w:val="003F1C4E"/>
    <w:rsid w:val="003F3705"/>
    <w:rsid w:val="00402462"/>
    <w:rsid w:val="00406926"/>
    <w:rsid w:val="0040760D"/>
    <w:rsid w:val="00410070"/>
    <w:rsid w:val="004100B6"/>
    <w:rsid w:val="004114BF"/>
    <w:rsid w:val="00421E9C"/>
    <w:rsid w:val="00424061"/>
    <w:rsid w:val="00426280"/>
    <w:rsid w:val="0042640A"/>
    <w:rsid w:val="004330C6"/>
    <w:rsid w:val="00434B1E"/>
    <w:rsid w:val="00436F6F"/>
    <w:rsid w:val="00442302"/>
    <w:rsid w:val="004449BD"/>
    <w:rsid w:val="004479AD"/>
    <w:rsid w:val="004604AC"/>
    <w:rsid w:val="0046121D"/>
    <w:rsid w:val="00461D93"/>
    <w:rsid w:val="0046428E"/>
    <w:rsid w:val="00466D82"/>
    <w:rsid w:val="0047204D"/>
    <w:rsid w:val="004722AD"/>
    <w:rsid w:val="004737BA"/>
    <w:rsid w:val="00473AF1"/>
    <w:rsid w:val="00476E09"/>
    <w:rsid w:val="0048464E"/>
    <w:rsid w:val="00490116"/>
    <w:rsid w:val="004926B9"/>
    <w:rsid w:val="0049493C"/>
    <w:rsid w:val="004965DE"/>
    <w:rsid w:val="00496CA5"/>
    <w:rsid w:val="00497B8A"/>
    <w:rsid w:val="004A41E0"/>
    <w:rsid w:val="004A4D5B"/>
    <w:rsid w:val="004A762F"/>
    <w:rsid w:val="004A774F"/>
    <w:rsid w:val="004B32B9"/>
    <w:rsid w:val="004C1E63"/>
    <w:rsid w:val="004C703B"/>
    <w:rsid w:val="004E153F"/>
    <w:rsid w:val="004E215C"/>
    <w:rsid w:val="004E2701"/>
    <w:rsid w:val="004E6B41"/>
    <w:rsid w:val="004E7B06"/>
    <w:rsid w:val="004F19BD"/>
    <w:rsid w:val="004F4F01"/>
    <w:rsid w:val="0050669B"/>
    <w:rsid w:val="00515CA0"/>
    <w:rsid w:val="005257AE"/>
    <w:rsid w:val="005263CA"/>
    <w:rsid w:val="00527A0B"/>
    <w:rsid w:val="005342F0"/>
    <w:rsid w:val="0053727A"/>
    <w:rsid w:val="00541B4A"/>
    <w:rsid w:val="00544CE1"/>
    <w:rsid w:val="00550510"/>
    <w:rsid w:val="005506CA"/>
    <w:rsid w:val="00555A84"/>
    <w:rsid w:val="005607D9"/>
    <w:rsid w:val="00561276"/>
    <w:rsid w:val="005641FD"/>
    <w:rsid w:val="0056484F"/>
    <w:rsid w:val="00572B67"/>
    <w:rsid w:val="00573914"/>
    <w:rsid w:val="005779F3"/>
    <w:rsid w:val="005912E4"/>
    <w:rsid w:val="005A0541"/>
    <w:rsid w:val="005B037D"/>
    <w:rsid w:val="005B0590"/>
    <w:rsid w:val="005B15D4"/>
    <w:rsid w:val="005B674A"/>
    <w:rsid w:val="005B73DD"/>
    <w:rsid w:val="005C02D3"/>
    <w:rsid w:val="005E2193"/>
    <w:rsid w:val="00602DC4"/>
    <w:rsid w:val="006136C5"/>
    <w:rsid w:val="00616B3E"/>
    <w:rsid w:val="00625287"/>
    <w:rsid w:val="00626444"/>
    <w:rsid w:val="006307B5"/>
    <w:rsid w:val="0063185C"/>
    <w:rsid w:val="00631FE2"/>
    <w:rsid w:val="0063230D"/>
    <w:rsid w:val="00634E00"/>
    <w:rsid w:val="006545CF"/>
    <w:rsid w:val="00660034"/>
    <w:rsid w:val="00661E8B"/>
    <w:rsid w:val="00686485"/>
    <w:rsid w:val="006934A6"/>
    <w:rsid w:val="006A0CCB"/>
    <w:rsid w:val="006A21BD"/>
    <w:rsid w:val="006A51B5"/>
    <w:rsid w:val="006B040B"/>
    <w:rsid w:val="006B608A"/>
    <w:rsid w:val="006C5C60"/>
    <w:rsid w:val="006D78E4"/>
    <w:rsid w:val="006E0A7F"/>
    <w:rsid w:val="006E3DEC"/>
    <w:rsid w:val="006E440F"/>
    <w:rsid w:val="007134EF"/>
    <w:rsid w:val="00717E8C"/>
    <w:rsid w:val="0072197D"/>
    <w:rsid w:val="00724488"/>
    <w:rsid w:val="007324A8"/>
    <w:rsid w:val="00733C4A"/>
    <w:rsid w:val="00735BCB"/>
    <w:rsid w:val="00741C17"/>
    <w:rsid w:val="00746643"/>
    <w:rsid w:val="0074709E"/>
    <w:rsid w:val="00747598"/>
    <w:rsid w:val="007554CD"/>
    <w:rsid w:val="007568A9"/>
    <w:rsid w:val="00761DCA"/>
    <w:rsid w:val="00771A8C"/>
    <w:rsid w:val="00775F46"/>
    <w:rsid w:val="00776705"/>
    <w:rsid w:val="00782552"/>
    <w:rsid w:val="00783C80"/>
    <w:rsid w:val="00797F02"/>
    <w:rsid w:val="007B57E0"/>
    <w:rsid w:val="007B6B4F"/>
    <w:rsid w:val="007B7991"/>
    <w:rsid w:val="007C102F"/>
    <w:rsid w:val="007C25A9"/>
    <w:rsid w:val="007C30C3"/>
    <w:rsid w:val="007D3AEA"/>
    <w:rsid w:val="007D456B"/>
    <w:rsid w:val="007D553A"/>
    <w:rsid w:val="007E0192"/>
    <w:rsid w:val="007E5339"/>
    <w:rsid w:val="007E79AE"/>
    <w:rsid w:val="00801EB3"/>
    <w:rsid w:val="008064A9"/>
    <w:rsid w:val="0081451E"/>
    <w:rsid w:val="0081552B"/>
    <w:rsid w:val="00821A5E"/>
    <w:rsid w:val="00837ED2"/>
    <w:rsid w:val="008414EF"/>
    <w:rsid w:val="00846F1F"/>
    <w:rsid w:val="00851753"/>
    <w:rsid w:val="00866D20"/>
    <w:rsid w:val="0086729A"/>
    <w:rsid w:val="00873587"/>
    <w:rsid w:val="008742BE"/>
    <w:rsid w:val="0087452A"/>
    <w:rsid w:val="00874F34"/>
    <w:rsid w:val="0087516F"/>
    <w:rsid w:val="00877ACB"/>
    <w:rsid w:val="008804B5"/>
    <w:rsid w:val="00880CD9"/>
    <w:rsid w:val="0088322E"/>
    <w:rsid w:val="0089262A"/>
    <w:rsid w:val="00894C56"/>
    <w:rsid w:val="008A44B1"/>
    <w:rsid w:val="008A462F"/>
    <w:rsid w:val="008A5216"/>
    <w:rsid w:val="008A646E"/>
    <w:rsid w:val="008B116E"/>
    <w:rsid w:val="008B221D"/>
    <w:rsid w:val="008C55CA"/>
    <w:rsid w:val="008D06FB"/>
    <w:rsid w:val="008D146A"/>
    <w:rsid w:val="008D26A6"/>
    <w:rsid w:val="008D3720"/>
    <w:rsid w:val="008D6FAA"/>
    <w:rsid w:val="008E2126"/>
    <w:rsid w:val="008F1447"/>
    <w:rsid w:val="008F3954"/>
    <w:rsid w:val="008F5697"/>
    <w:rsid w:val="008F6657"/>
    <w:rsid w:val="00910FFD"/>
    <w:rsid w:val="00914ED9"/>
    <w:rsid w:val="0091739B"/>
    <w:rsid w:val="00937172"/>
    <w:rsid w:val="009429FC"/>
    <w:rsid w:val="00943EDC"/>
    <w:rsid w:val="00946AFC"/>
    <w:rsid w:val="00960A58"/>
    <w:rsid w:val="00962B38"/>
    <w:rsid w:val="00970751"/>
    <w:rsid w:val="00972FA7"/>
    <w:rsid w:val="00974DAE"/>
    <w:rsid w:val="00977F27"/>
    <w:rsid w:val="009932E0"/>
    <w:rsid w:val="00997508"/>
    <w:rsid w:val="009A2DF4"/>
    <w:rsid w:val="009A3E20"/>
    <w:rsid w:val="009B2059"/>
    <w:rsid w:val="009B5008"/>
    <w:rsid w:val="009B611C"/>
    <w:rsid w:val="009C1898"/>
    <w:rsid w:val="009C487A"/>
    <w:rsid w:val="009D0908"/>
    <w:rsid w:val="009D39C2"/>
    <w:rsid w:val="009D46D7"/>
    <w:rsid w:val="009E1DB1"/>
    <w:rsid w:val="009E7021"/>
    <w:rsid w:val="009F3705"/>
    <w:rsid w:val="009F3836"/>
    <w:rsid w:val="00A00B10"/>
    <w:rsid w:val="00A02BB1"/>
    <w:rsid w:val="00A05820"/>
    <w:rsid w:val="00A05A7F"/>
    <w:rsid w:val="00A11906"/>
    <w:rsid w:val="00A16EF1"/>
    <w:rsid w:val="00A212DB"/>
    <w:rsid w:val="00A231CA"/>
    <w:rsid w:val="00A26E5E"/>
    <w:rsid w:val="00A3487B"/>
    <w:rsid w:val="00A54BA0"/>
    <w:rsid w:val="00A55206"/>
    <w:rsid w:val="00A646EE"/>
    <w:rsid w:val="00A80118"/>
    <w:rsid w:val="00AA0DFF"/>
    <w:rsid w:val="00AA4961"/>
    <w:rsid w:val="00AB0FB4"/>
    <w:rsid w:val="00AB3021"/>
    <w:rsid w:val="00AC4C06"/>
    <w:rsid w:val="00AE7819"/>
    <w:rsid w:val="00AF0171"/>
    <w:rsid w:val="00AF2384"/>
    <w:rsid w:val="00AF4C0E"/>
    <w:rsid w:val="00B01A73"/>
    <w:rsid w:val="00B061F2"/>
    <w:rsid w:val="00B07A8B"/>
    <w:rsid w:val="00B07ACC"/>
    <w:rsid w:val="00B102CB"/>
    <w:rsid w:val="00B2144B"/>
    <w:rsid w:val="00B216E2"/>
    <w:rsid w:val="00B27597"/>
    <w:rsid w:val="00B30297"/>
    <w:rsid w:val="00B34253"/>
    <w:rsid w:val="00B46672"/>
    <w:rsid w:val="00B53B12"/>
    <w:rsid w:val="00B54B96"/>
    <w:rsid w:val="00B55DD1"/>
    <w:rsid w:val="00B56FE8"/>
    <w:rsid w:val="00B61520"/>
    <w:rsid w:val="00B747CC"/>
    <w:rsid w:val="00B80BF0"/>
    <w:rsid w:val="00B83244"/>
    <w:rsid w:val="00B917ED"/>
    <w:rsid w:val="00B93FD9"/>
    <w:rsid w:val="00B945E0"/>
    <w:rsid w:val="00BA16C7"/>
    <w:rsid w:val="00BA2CB4"/>
    <w:rsid w:val="00BA3811"/>
    <w:rsid w:val="00BA39F0"/>
    <w:rsid w:val="00BA75B2"/>
    <w:rsid w:val="00BB3747"/>
    <w:rsid w:val="00BB40FA"/>
    <w:rsid w:val="00BC6B42"/>
    <w:rsid w:val="00BD0FAE"/>
    <w:rsid w:val="00BE5648"/>
    <w:rsid w:val="00BE6632"/>
    <w:rsid w:val="00BE6EB6"/>
    <w:rsid w:val="00BF0910"/>
    <w:rsid w:val="00BF4D50"/>
    <w:rsid w:val="00C00110"/>
    <w:rsid w:val="00C0127D"/>
    <w:rsid w:val="00C04EBA"/>
    <w:rsid w:val="00C0625A"/>
    <w:rsid w:val="00C16247"/>
    <w:rsid w:val="00C26F06"/>
    <w:rsid w:val="00C35389"/>
    <w:rsid w:val="00C439D3"/>
    <w:rsid w:val="00C5145B"/>
    <w:rsid w:val="00C56BB2"/>
    <w:rsid w:val="00C64B1B"/>
    <w:rsid w:val="00C65DD8"/>
    <w:rsid w:val="00C7182E"/>
    <w:rsid w:val="00C71AA4"/>
    <w:rsid w:val="00C736B1"/>
    <w:rsid w:val="00C85C51"/>
    <w:rsid w:val="00C87B82"/>
    <w:rsid w:val="00C92906"/>
    <w:rsid w:val="00CA1F12"/>
    <w:rsid w:val="00CA32AB"/>
    <w:rsid w:val="00CA4CAE"/>
    <w:rsid w:val="00CA6D09"/>
    <w:rsid w:val="00CB68EF"/>
    <w:rsid w:val="00CC2F8E"/>
    <w:rsid w:val="00CC314C"/>
    <w:rsid w:val="00CC58E6"/>
    <w:rsid w:val="00CC66D3"/>
    <w:rsid w:val="00CD7F4D"/>
    <w:rsid w:val="00CE60AB"/>
    <w:rsid w:val="00CE656D"/>
    <w:rsid w:val="00CE6988"/>
    <w:rsid w:val="00CF0378"/>
    <w:rsid w:val="00CF3248"/>
    <w:rsid w:val="00CF35E8"/>
    <w:rsid w:val="00D001B9"/>
    <w:rsid w:val="00D03181"/>
    <w:rsid w:val="00D1094C"/>
    <w:rsid w:val="00D201EB"/>
    <w:rsid w:val="00D24DEE"/>
    <w:rsid w:val="00D36EBD"/>
    <w:rsid w:val="00D4373A"/>
    <w:rsid w:val="00D44289"/>
    <w:rsid w:val="00D513F3"/>
    <w:rsid w:val="00D51635"/>
    <w:rsid w:val="00D520DE"/>
    <w:rsid w:val="00D524A6"/>
    <w:rsid w:val="00D77CBE"/>
    <w:rsid w:val="00D86738"/>
    <w:rsid w:val="00DA155E"/>
    <w:rsid w:val="00DA16E1"/>
    <w:rsid w:val="00DB03DB"/>
    <w:rsid w:val="00DB5AF3"/>
    <w:rsid w:val="00DC1E82"/>
    <w:rsid w:val="00DD693B"/>
    <w:rsid w:val="00DE0261"/>
    <w:rsid w:val="00DE1C30"/>
    <w:rsid w:val="00DE496D"/>
    <w:rsid w:val="00DF0170"/>
    <w:rsid w:val="00DF67F4"/>
    <w:rsid w:val="00DF750A"/>
    <w:rsid w:val="00E00EF6"/>
    <w:rsid w:val="00E10C1A"/>
    <w:rsid w:val="00E12DF8"/>
    <w:rsid w:val="00E15C53"/>
    <w:rsid w:val="00E212FC"/>
    <w:rsid w:val="00E21BB9"/>
    <w:rsid w:val="00E25286"/>
    <w:rsid w:val="00E26D85"/>
    <w:rsid w:val="00E26DD0"/>
    <w:rsid w:val="00E30267"/>
    <w:rsid w:val="00E303F6"/>
    <w:rsid w:val="00E35F76"/>
    <w:rsid w:val="00E41FB0"/>
    <w:rsid w:val="00E432F3"/>
    <w:rsid w:val="00E437FC"/>
    <w:rsid w:val="00E5001F"/>
    <w:rsid w:val="00E53C85"/>
    <w:rsid w:val="00E56058"/>
    <w:rsid w:val="00E75812"/>
    <w:rsid w:val="00E82A2B"/>
    <w:rsid w:val="00E868E9"/>
    <w:rsid w:val="00E927C5"/>
    <w:rsid w:val="00E96317"/>
    <w:rsid w:val="00EA497C"/>
    <w:rsid w:val="00EA4EA0"/>
    <w:rsid w:val="00EA5775"/>
    <w:rsid w:val="00EA7E30"/>
    <w:rsid w:val="00EB2C1B"/>
    <w:rsid w:val="00EC17C1"/>
    <w:rsid w:val="00ED0B25"/>
    <w:rsid w:val="00ED15C1"/>
    <w:rsid w:val="00EE205C"/>
    <w:rsid w:val="00EE35CF"/>
    <w:rsid w:val="00EE3AE7"/>
    <w:rsid w:val="00EE5CB2"/>
    <w:rsid w:val="00EE5D98"/>
    <w:rsid w:val="00EE7F3E"/>
    <w:rsid w:val="00EF32B1"/>
    <w:rsid w:val="00EF335B"/>
    <w:rsid w:val="00EF3596"/>
    <w:rsid w:val="00EF3649"/>
    <w:rsid w:val="00EF5755"/>
    <w:rsid w:val="00F0090D"/>
    <w:rsid w:val="00F0261A"/>
    <w:rsid w:val="00F04808"/>
    <w:rsid w:val="00F06880"/>
    <w:rsid w:val="00F22828"/>
    <w:rsid w:val="00F26077"/>
    <w:rsid w:val="00F32A44"/>
    <w:rsid w:val="00F33E46"/>
    <w:rsid w:val="00F343A8"/>
    <w:rsid w:val="00F35E04"/>
    <w:rsid w:val="00F36AAB"/>
    <w:rsid w:val="00F374EE"/>
    <w:rsid w:val="00F40F39"/>
    <w:rsid w:val="00F428D1"/>
    <w:rsid w:val="00F43DD6"/>
    <w:rsid w:val="00F44734"/>
    <w:rsid w:val="00F54158"/>
    <w:rsid w:val="00F5584E"/>
    <w:rsid w:val="00F5780A"/>
    <w:rsid w:val="00F601FF"/>
    <w:rsid w:val="00F75FE0"/>
    <w:rsid w:val="00F83AF3"/>
    <w:rsid w:val="00F91D20"/>
    <w:rsid w:val="00F96B03"/>
    <w:rsid w:val="00F9724C"/>
    <w:rsid w:val="00F9792F"/>
    <w:rsid w:val="00F97E14"/>
    <w:rsid w:val="00FA3B65"/>
    <w:rsid w:val="00FA7FA6"/>
    <w:rsid w:val="00FD4051"/>
    <w:rsid w:val="00FD7A96"/>
    <w:rsid w:val="00FE08FE"/>
    <w:rsid w:val="00FE416E"/>
    <w:rsid w:val="00FF132C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C57D"/>
  <w15:docId w15:val="{E3D6F24C-2BCF-4258-857D-2C8AA7003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96D"/>
  </w:style>
  <w:style w:type="paragraph" w:styleId="Heading1">
    <w:name w:val="heading 1"/>
    <w:basedOn w:val="Normal"/>
    <w:next w:val="Normal"/>
    <w:link w:val="Heading1Char"/>
    <w:uiPriority w:val="9"/>
    <w:qFormat/>
    <w:rsid w:val="00A0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70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03B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9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132C"/>
  </w:style>
  <w:style w:type="paragraph" w:styleId="Footer">
    <w:name w:val="footer"/>
    <w:basedOn w:val="Normal"/>
    <w:link w:val="FooterChar"/>
    <w:uiPriority w:val="99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2C"/>
  </w:style>
  <w:style w:type="character" w:customStyle="1" w:styleId="Heading1Char">
    <w:name w:val="Heading 1 Char"/>
    <w:basedOn w:val="DefaultParagraphFont"/>
    <w:link w:val="Heading1"/>
    <w:uiPriority w:val="9"/>
    <w:rsid w:val="00A05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03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odyTextIndent">
    <w:name w:val="Body Text Indent"/>
    <w:basedOn w:val="Normal"/>
    <w:link w:val="BodyTextIndentChar"/>
    <w:rsid w:val="004C703B"/>
    <w:pPr>
      <w:tabs>
        <w:tab w:val="left" w:pos="1407"/>
      </w:tabs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4C703B"/>
    <w:rPr>
      <w:rFonts w:ascii="Times New Roman" w:eastAsia="Times New Roman" w:hAnsi="Times New Roman" w:cs="Times New Roman"/>
      <w:sz w:val="28"/>
      <w:szCs w:val="28"/>
    </w:rPr>
  </w:style>
  <w:style w:type="paragraph" w:styleId="BlockText">
    <w:name w:val="Block Text"/>
    <w:basedOn w:val="Normal"/>
    <w:rsid w:val="004C703B"/>
    <w:pPr>
      <w:tabs>
        <w:tab w:val="left" w:pos="1407"/>
      </w:tabs>
      <w:spacing w:after="0" w:line="240" w:lineRule="auto"/>
      <w:ind w:left="603" w:right="810" w:firstLine="536"/>
      <w:jc w:val="both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975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E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F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7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1F1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5975-E600-452A-BE8C-B27FBA50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ễn Trung Kiên</dc:creator>
  <cp:lastModifiedBy>Nguyễn Trung Kiên</cp:lastModifiedBy>
  <cp:revision>10</cp:revision>
  <cp:lastPrinted>2022-12-26T09:05:00Z</cp:lastPrinted>
  <dcterms:created xsi:type="dcterms:W3CDTF">2022-12-26T09:00:00Z</dcterms:created>
  <dcterms:modified xsi:type="dcterms:W3CDTF">2022-12-27T03:55:00Z</dcterms:modified>
</cp:coreProperties>
</file>